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1C23D" w14:textId="77777777" w:rsidR="00EE7D1B" w:rsidRDefault="00EE7D1B" w:rsidP="00EE7D1B">
      <w:pPr>
        <w:pStyle w:val="Heading1"/>
        <w:jc w:val="center"/>
      </w:pPr>
      <w:bookmarkStart w:id="0" w:name="_Toc55474502"/>
      <w:bookmarkStart w:id="1" w:name="_Toc55474667"/>
      <w:bookmarkStart w:id="2" w:name="_Toc55475088"/>
      <w:bookmarkStart w:id="3" w:name="_Toc55479543"/>
      <w:bookmarkStart w:id="4" w:name="_Toc55979717"/>
      <w:bookmarkStart w:id="5" w:name="_Toc55979860"/>
      <w:r>
        <w:t>APPENDIX F -LWIA &amp; Economic Development Regional Map</w:t>
      </w:r>
      <w:bookmarkEnd w:id="0"/>
      <w:bookmarkEnd w:id="1"/>
      <w:bookmarkEnd w:id="2"/>
      <w:bookmarkEnd w:id="3"/>
      <w:bookmarkEnd w:id="4"/>
      <w:bookmarkEnd w:id="5"/>
    </w:p>
    <w:p w14:paraId="7BD5663D" w14:textId="77777777" w:rsidR="00EE7D1B" w:rsidRDefault="00EE7D1B" w:rsidP="00EE7D1B">
      <w:pPr>
        <w:spacing w:after="160" w:line="259" w:lineRule="auto"/>
        <w:ind w:left="0"/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69706362" wp14:editId="17A18C0F">
            <wp:simplePos x="0" y="0"/>
            <wp:positionH relativeFrom="column">
              <wp:posOffset>368935</wp:posOffset>
            </wp:positionH>
            <wp:positionV relativeFrom="paragraph">
              <wp:posOffset>234950</wp:posOffset>
            </wp:positionV>
            <wp:extent cx="4664075" cy="6326505"/>
            <wp:effectExtent l="0" t="0" r="0" b="0"/>
            <wp:wrapSquare wrapText="bothSides" distT="114300" distB="114300" distL="114300" distR="114300"/>
            <wp:docPr id="3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4075" cy="63265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C02852" w14:textId="77777777" w:rsidR="00EE7D1B" w:rsidRDefault="00EE7D1B" w:rsidP="00EE7D1B"/>
    <w:p w14:paraId="1AD7BCDD" w14:textId="77777777" w:rsidR="00EE7D1B" w:rsidRDefault="00EE7D1B" w:rsidP="00EE7D1B">
      <w:pPr>
        <w:ind w:firstLine="10"/>
      </w:pPr>
    </w:p>
    <w:p w14:paraId="6175336A" w14:textId="77777777" w:rsidR="00EE7D1B" w:rsidRDefault="00EE7D1B" w:rsidP="00EE7D1B">
      <w:pPr>
        <w:ind w:firstLine="10"/>
        <w:jc w:val="center"/>
      </w:pPr>
    </w:p>
    <w:p w14:paraId="68424E22" w14:textId="77777777" w:rsidR="00EE7D1B" w:rsidRDefault="00EE7D1B" w:rsidP="00EE7D1B"/>
    <w:p w14:paraId="52BC6C61" w14:textId="77777777" w:rsidR="00EE7D1B" w:rsidRDefault="00EE7D1B" w:rsidP="00EE7D1B">
      <w:pPr>
        <w:spacing w:after="160" w:line="259" w:lineRule="auto"/>
        <w:ind w:left="0"/>
        <w:jc w:val="center"/>
        <w:rPr>
          <w:b w:val="0"/>
        </w:rPr>
      </w:pPr>
    </w:p>
    <w:p w14:paraId="2196B303" w14:textId="77777777" w:rsidR="00EE7D1B" w:rsidRDefault="00EE7D1B" w:rsidP="00EE7D1B">
      <w:pPr>
        <w:spacing w:after="160" w:line="259" w:lineRule="auto"/>
        <w:ind w:left="0"/>
        <w:jc w:val="center"/>
        <w:rPr>
          <w:b w:val="0"/>
        </w:rPr>
      </w:pPr>
    </w:p>
    <w:p w14:paraId="2D5E318A" w14:textId="77777777" w:rsidR="00EE7D1B" w:rsidRDefault="00EE7D1B" w:rsidP="00EE7D1B">
      <w:pPr>
        <w:spacing w:after="160" w:line="259" w:lineRule="auto"/>
        <w:ind w:left="0"/>
        <w:jc w:val="center"/>
        <w:rPr>
          <w:b w:val="0"/>
        </w:rPr>
      </w:pPr>
    </w:p>
    <w:p w14:paraId="119F3E7F" w14:textId="77777777" w:rsidR="00EE7D1B" w:rsidRDefault="00EE7D1B" w:rsidP="00EE7D1B">
      <w:pPr>
        <w:spacing w:after="160" w:line="259" w:lineRule="auto"/>
        <w:ind w:left="0"/>
        <w:jc w:val="center"/>
      </w:pPr>
    </w:p>
    <w:p w14:paraId="252D4CEE" w14:textId="77777777" w:rsidR="00EE7D1B" w:rsidRDefault="00EE7D1B" w:rsidP="00EE7D1B">
      <w:pPr>
        <w:spacing w:after="160" w:line="259" w:lineRule="auto"/>
        <w:ind w:left="0"/>
        <w:jc w:val="center"/>
      </w:pPr>
    </w:p>
    <w:p w14:paraId="55ED022E" w14:textId="77777777" w:rsidR="00EE7D1B" w:rsidRDefault="00EE7D1B" w:rsidP="00EE7D1B">
      <w:pPr>
        <w:spacing w:after="160" w:line="259" w:lineRule="auto"/>
        <w:ind w:left="0"/>
        <w:jc w:val="center"/>
      </w:pPr>
    </w:p>
    <w:p w14:paraId="00796FA3" w14:textId="77777777" w:rsidR="00EE7D1B" w:rsidRDefault="00EE7D1B" w:rsidP="00EE7D1B">
      <w:pPr>
        <w:spacing w:after="160" w:line="259" w:lineRule="auto"/>
        <w:ind w:left="0"/>
        <w:jc w:val="center"/>
      </w:pPr>
    </w:p>
    <w:p w14:paraId="4DBC7A49" w14:textId="77777777" w:rsidR="00EE7D1B" w:rsidRDefault="00EE7D1B" w:rsidP="00EE7D1B">
      <w:pPr>
        <w:spacing w:after="160" w:line="259" w:lineRule="auto"/>
        <w:ind w:left="0"/>
        <w:jc w:val="center"/>
      </w:pPr>
    </w:p>
    <w:p w14:paraId="52AC1398" w14:textId="77777777" w:rsidR="00EE7D1B" w:rsidRDefault="00EE7D1B" w:rsidP="00EE7D1B">
      <w:pPr>
        <w:spacing w:after="160" w:line="259" w:lineRule="auto"/>
        <w:ind w:left="0"/>
        <w:jc w:val="center"/>
      </w:pPr>
    </w:p>
    <w:p w14:paraId="2E7881B1" w14:textId="77777777" w:rsidR="00EE7D1B" w:rsidRDefault="00EE7D1B" w:rsidP="00EE7D1B">
      <w:pPr>
        <w:spacing w:after="160" w:line="259" w:lineRule="auto"/>
        <w:ind w:left="0"/>
        <w:jc w:val="center"/>
      </w:pPr>
    </w:p>
    <w:p w14:paraId="6014241D" w14:textId="77777777" w:rsidR="00EE7D1B" w:rsidRDefault="00EE7D1B" w:rsidP="00EE7D1B">
      <w:pPr>
        <w:spacing w:after="160" w:line="259" w:lineRule="auto"/>
        <w:ind w:left="0"/>
        <w:jc w:val="center"/>
      </w:pPr>
    </w:p>
    <w:p w14:paraId="7FBA4AF1" w14:textId="77777777" w:rsidR="00EE7D1B" w:rsidRDefault="00EE7D1B" w:rsidP="00EE7D1B">
      <w:pPr>
        <w:spacing w:after="160" w:line="259" w:lineRule="auto"/>
        <w:ind w:left="0"/>
        <w:jc w:val="center"/>
      </w:pPr>
    </w:p>
    <w:p w14:paraId="28D9FAA9" w14:textId="77777777" w:rsidR="00EE7D1B" w:rsidRDefault="00EE7D1B" w:rsidP="00EE7D1B">
      <w:pPr>
        <w:spacing w:after="160" w:line="259" w:lineRule="auto"/>
        <w:ind w:left="0"/>
        <w:jc w:val="center"/>
      </w:pPr>
    </w:p>
    <w:p w14:paraId="4D71E9A7" w14:textId="77777777" w:rsidR="00EE7D1B" w:rsidRDefault="00EE7D1B" w:rsidP="00EE7D1B">
      <w:pPr>
        <w:spacing w:after="160" w:line="259" w:lineRule="auto"/>
        <w:ind w:left="0"/>
        <w:jc w:val="center"/>
      </w:pPr>
    </w:p>
    <w:p w14:paraId="261D97B7" w14:textId="77777777" w:rsidR="00EE7D1B" w:rsidRDefault="00EE7D1B" w:rsidP="00EE7D1B">
      <w:pPr>
        <w:spacing w:after="160" w:line="259" w:lineRule="auto"/>
        <w:ind w:left="0"/>
        <w:jc w:val="center"/>
      </w:pPr>
    </w:p>
    <w:p w14:paraId="58521E79" w14:textId="77777777" w:rsidR="00EE7D1B" w:rsidRDefault="00EE7D1B" w:rsidP="00EE7D1B">
      <w:pPr>
        <w:spacing w:after="160" w:line="259" w:lineRule="auto"/>
        <w:ind w:left="0"/>
        <w:jc w:val="center"/>
      </w:pPr>
    </w:p>
    <w:p w14:paraId="6167DD60" w14:textId="77777777" w:rsidR="00EE7D1B" w:rsidRDefault="00EE7D1B" w:rsidP="00EE7D1B">
      <w:pPr>
        <w:spacing w:after="160" w:line="259" w:lineRule="auto"/>
        <w:ind w:left="0"/>
        <w:jc w:val="center"/>
      </w:pPr>
    </w:p>
    <w:p w14:paraId="68A48869" w14:textId="77777777" w:rsidR="00EE7D1B" w:rsidRDefault="00EE7D1B" w:rsidP="00EE7D1B">
      <w:pPr>
        <w:spacing w:after="160" w:line="259" w:lineRule="auto"/>
        <w:ind w:left="0"/>
        <w:jc w:val="center"/>
      </w:pPr>
    </w:p>
    <w:p w14:paraId="0B120A80" w14:textId="77777777" w:rsidR="00EE7D1B" w:rsidRDefault="00EE7D1B" w:rsidP="00EE7D1B">
      <w:pPr>
        <w:spacing w:after="160" w:line="259" w:lineRule="auto"/>
        <w:ind w:left="0"/>
        <w:jc w:val="center"/>
      </w:pPr>
    </w:p>
    <w:p w14:paraId="4E29889F" w14:textId="77777777" w:rsidR="00EE7D1B" w:rsidRDefault="00CB5BEE" w:rsidP="00EE7D1B">
      <w:pPr>
        <w:spacing w:after="160" w:line="259" w:lineRule="auto"/>
        <w:ind w:left="0"/>
        <w:jc w:val="center"/>
      </w:pPr>
      <w:hyperlink r:id="rId5">
        <w:r w:rsidR="00EE7D1B">
          <w:rPr>
            <w:color w:val="1155CC"/>
            <w:u w:val="single"/>
          </w:rPr>
          <w:t>Map</w:t>
        </w:r>
      </w:hyperlink>
      <w:r w:rsidR="00EE7D1B">
        <w:rPr>
          <w:color w:val="1155CC"/>
          <w:u w:val="single"/>
        </w:rPr>
        <w:t xml:space="preserve"> Source</w:t>
      </w:r>
    </w:p>
    <w:p w14:paraId="22E9A795" w14:textId="38F4EC82" w:rsidR="00545091" w:rsidRDefault="00545091" w:rsidP="00CB5BEE">
      <w:pPr>
        <w:spacing w:after="160" w:line="259" w:lineRule="auto"/>
        <w:ind w:left="0"/>
      </w:pPr>
    </w:p>
    <w:sectPr w:rsidR="00545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Tc0szUxNTC2NjMyUdpeDU4uLM/DyQAqNaAAXYU5IsAAAA"/>
  </w:docVars>
  <w:rsids>
    <w:rsidRoot w:val="00EE7D1B"/>
    <w:rsid w:val="00545091"/>
    <w:rsid w:val="00CB5BEE"/>
    <w:rsid w:val="00EE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9F47"/>
  <w15:chartTrackingRefBased/>
  <w15:docId w15:val="{D9AF749A-0DF0-4BB4-9671-B624F8E74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D1B"/>
    <w:pPr>
      <w:spacing w:after="5" w:line="248" w:lineRule="auto"/>
      <w:ind w:left="10"/>
    </w:pPr>
    <w:rPr>
      <w:rFonts w:ascii="Calibri" w:eastAsia="Calibri" w:hAnsi="Calibri" w:cs="Calibri"/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D1B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259" w:lineRule="auto"/>
      <w:ind w:left="56" w:hanging="10"/>
      <w:outlineLvl w:val="0"/>
    </w:pPr>
    <w:rPr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7D1B"/>
    <w:rPr>
      <w:rFonts w:ascii="Calibri" w:eastAsia="Calibri" w:hAnsi="Calibri" w:cs="Calibri"/>
      <w:b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illinoisworknet.com/News/PublishingImages/Lists/Posts/AllPosts/LWIA%20Realignment%20Map.png" TargetMode="External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74E2BB8-46C9-44D7-BE11-796851B39125}"/>
</file>

<file path=customXml/itemProps2.xml><?xml version="1.0" encoding="utf-8"?>
<ds:datastoreItem xmlns:ds="http://schemas.openxmlformats.org/officeDocument/2006/customXml" ds:itemID="{7AC1A83D-C496-4D57-BC0B-71F98B6AC83B}"/>
</file>

<file path=customXml/itemProps3.xml><?xml version="1.0" encoding="utf-8"?>
<ds:datastoreItem xmlns:ds="http://schemas.openxmlformats.org/officeDocument/2006/customXml" ds:itemID="{F849BD86-646F-4714-8B78-EECBB8A2E9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h Scott</dc:creator>
  <cp:keywords/>
  <dc:description/>
  <cp:lastModifiedBy>Terah Scott</cp:lastModifiedBy>
  <cp:revision>2</cp:revision>
  <dcterms:created xsi:type="dcterms:W3CDTF">2021-01-19T18:33:00Z</dcterms:created>
  <dcterms:modified xsi:type="dcterms:W3CDTF">2021-01-1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